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0EB3EE" w14:textId="0B271DB9" w:rsidR="000E2A24" w:rsidRPr="00FB7957" w:rsidRDefault="000E2A24" w:rsidP="000E2A24">
      <w:pPr>
        <w:tabs>
          <w:tab w:val="left" w:pos="7200"/>
          <w:tab w:val="left" w:pos="7290"/>
        </w:tabs>
        <w:jc w:val="center"/>
        <w:rPr>
          <w:b/>
          <w:bCs/>
          <w:sz w:val="32"/>
          <w:szCs w:val="32"/>
        </w:rPr>
      </w:pPr>
      <w:r w:rsidRPr="00FB7957">
        <w:rPr>
          <w:b/>
          <w:bCs/>
          <w:sz w:val="32"/>
          <w:szCs w:val="32"/>
        </w:rPr>
        <w:t>Students’ Society</w:t>
      </w:r>
    </w:p>
    <w:p w14:paraId="3A1322B4" w14:textId="016B58A8" w:rsidR="000E2A24" w:rsidRPr="00FB7957" w:rsidRDefault="000E2A24" w:rsidP="000E2A24">
      <w:pPr>
        <w:tabs>
          <w:tab w:val="left" w:pos="7200"/>
          <w:tab w:val="left" w:pos="7290"/>
        </w:tabs>
        <w:jc w:val="center"/>
        <w:rPr>
          <w:b/>
          <w:bCs/>
          <w:sz w:val="32"/>
          <w:szCs w:val="32"/>
        </w:rPr>
      </w:pPr>
      <w:proofErr w:type="spellStart"/>
      <w:r w:rsidRPr="00FB7957">
        <w:rPr>
          <w:b/>
          <w:bCs/>
          <w:sz w:val="32"/>
          <w:szCs w:val="32"/>
        </w:rPr>
        <w:t>Membersship</w:t>
      </w:r>
      <w:proofErr w:type="spellEnd"/>
      <w:r w:rsidRPr="00FB7957">
        <w:rPr>
          <w:b/>
          <w:bCs/>
          <w:sz w:val="32"/>
          <w:szCs w:val="32"/>
        </w:rPr>
        <w:t xml:space="preserve">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77"/>
        <w:gridCol w:w="7416"/>
      </w:tblGrid>
      <w:tr w:rsidR="00B3515B" w14:paraId="26C0DA8B" w14:textId="77777777" w:rsidTr="00CB1465">
        <w:tc>
          <w:tcPr>
            <w:tcW w:w="0" w:type="auto"/>
            <w:gridSpan w:val="2"/>
          </w:tcPr>
          <w:p w14:paraId="629FC7CC" w14:textId="190F9F16" w:rsidR="00B3515B" w:rsidRPr="00FB7957" w:rsidRDefault="00B3515B" w:rsidP="00FB7957">
            <w:pPr>
              <w:tabs>
                <w:tab w:val="right" w:leader="underscore" w:pos="7200"/>
              </w:tabs>
              <w:spacing w:before="240"/>
              <w:jc w:val="center"/>
              <w:rPr>
                <w:bCs/>
                <w:sz w:val="20"/>
              </w:rPr>
            </w:pPr>
            <w:r w:rsidRPr="00FB7957">
              <w:rPr>
                <w:bCs/>
                <w:sz w:val="20"/>
              </w:rPr>
              <w:t>To be filled by the student</w:t>
            </w:r>
          </w:p>
        </w:tc>
      </w:tr>
      <w:tr w:rsidR="000E2A24" w14:paraId="74E51910" w14:textId="77777777" w:rsidTr="00CB1465">
        <w:tc>
          <w:tcPr>
            <w:tcW w:w="0" w:type="auto"/>
          </w:tcPr>
          <w:p w14:paraId="399700C5" w14:textId="6CB61687" w:rsidR="000E2A24" w:rsidRDefault="000E2A24" w:rsidP="003A4C4A">
            <w:pPr>
              <w:tabs>
                <w:tab w:val="left" w:pos="7200"/>
                <w:tab w:val="left" w:pos="7290"/>
              </w:tabs>
              <w:spacing w:before="240"/>
              <w:rPr>
                <w:bCs/>
              </w:rPr>
            </w:pPr>
            <w:r>
              <w:rPr>
                <w:bCs/>
              </w:rPr>
              <w:t>Society’s Name</w:t>
            </w:r>
          </w:p>
        </w:tc>
        <w:tc>
          <w:tcPr>
            <w:tcW w:w="0" w:type="auto"/>
          </w:tcPr>
          <w:p w14:paraId="710556F0" w14:textId="79D318C0" w:rsidR="000E2A24" w:rsidRDefault="000E2A24" w:rsidP="003A4C4A">
            <w:pPr>
              <w:tabs>
                <w:tab w:val="right" w:leader="underscore" w:pos="7200"/>
              </w:tabs>
              <w:spacing w:before="240"/>
              <w:rPr>
                <w:bCs/>
              </w:rPr>
            </w:pPr>
            <w:r>
              <w:rPr>
                <w:bCs/>
              </w:rPr>
              <w:tab/>
            </w:r>
          </w:p>
        </w:tc>
      </w:tr>
      <w:tr w:rsidR="000E2A24" w14:paraId="716443AB" w14:textId="77777777" w:rsidTr="00CB1465">
        <w:tc>
          <w:tcPr>
            <w:tcW w:w="0" w:type="auto"/>
          </w:tcPr>
          <w:p w14:paraId="13FF7FF7" w14:textId="7F2D2090" w:rsidR="000E2A24" w:rsidRDefault="000E2A24" w:rsidP="003A4C4A">
            <w:pPr>
              <w:tabs>
                <w:tab w:val="left" w:pos="7200"/>
                <w:tab w:val="left" w:pos="7290"/>
              </w:tabs>
              <w:spacing w:before="240"/>
              <w:rPr>
                <w:bCs/>
              </w:rPr>
            </w:pPr>
            <w:r>
              <w:rPr>
                <w:bCs/>
              </w:rPr>
              <w:t>Name of Student</w:t>
            </w:r>
          </w:p>
        </w:tc>
        <w:tc>
          <w:tcPr>
            <w:tcW w:w="0" w:type="auto"/>
          </w:tcPr>
          <w:p w14:paraId="4BDCD1AA" w14:textId="302B5769" w:rsidR="000E2A24" w:rsidRDefault="000E2A24" w:rsidP="003A4C4A">
            <w:pPr>
              <w:tabs>
                <w:tab w:val="right" w:leader="underscore" w:pos="7200"/>
              </w:tabs>
              <w:spacing w:before="240"/>
              <w:rPr>
                <w:bCs/>
              </w:rPr>
            </w:pPr>
            <w:r>
              <w:rPr>
                <w:bCs/>
              </w:rPr>
              <w:tab/>
            </w:r>
          </w:p>
        </w:tc>
      </w:tr>
      <w:tr w:rsidR="000E2A24" w14:paraId="50F0BEC6" w14:textId="77777777" w:rsidTr="00CB1465">
        <w:tc>
          <w:tcPr>
            <w:tcW w:w="0" w:type="auto"/>
          </w:tcPr>
          <w:p w14:paraId="2E84D9F4" w14:textId="3E74C681" w:rsidR="000E2A24" w:rsidRDefault="000E2A24" w:rsidP="003A4C4A">
            <w:pPr>
              <w:tabs>
                <w:tab w:val="left" w:pos="7200"/>
                <w:tab w:val="left" w:pos="7290"/>
              </w:tabs>
              <w:spacing w:before="240"/>
              <w:ind w:right="-108"/>
              <w:rPr>
                <w:bCs/>
              </w:rPr>
            </w:pPr>
            <w:r>
              <w:rPr>
                <w:bCs/>
              </w:rPr>
              <w:t>Roll no.</w:t>
            </w:r>
          </w:p>
        </w:tc>
        <w:tc>
          <w:tcPr>
            <w:tcW w:w="0" w:type="auto"/>
          </w:tcPr>
          <w:p w14:paraId="39AA2F98" w14:textId="09C513C4" w:rsidR="000E2A24" w:rsidRDefault="000E2A24" w:rsidP="003A4C4A">
            <w:pPr>
              <w:tabs>
                <w:tab w:val="right" w:leader="underscore" w:pos="7200"/>
              </w:tabs>
              <w:spacing w:before="240"/>
              <w:rPr>
                <w:bCs/>
              </w:rPr>
            </w:pPr>
            <w:r>
              <w:rPr>
                <w:bCs/>
              </w:rPr>
              <w:tab/>
            </w:r>
          </w:p>
        </w:tc>
      </w:tr>
      <w:tr w:rsidR="000E2A24" w14:paraId="6B8A44E3" w14:textId="77777777" w:rsidTr="00CB1465">
        <w:tc>
          <w:tcPr>
            <w:tcW w:w="0" w:type="auto"/>
          </w:tcPr>
          <w:p w14:paraId="3ED382A1" w14:textId="38250492" w:rsidR="000E2A24" w:rsidRDefault="000E2A24" w:rsidP="003A4C4A">
            <w:pPr>
              <w:tabs>
                <w:tab w:val="left" w:pos="7200"/>
                <w:tab w:val="left" w:pos="7290"/>
              </w:tabs>
              <w:spacing w:before="240"/>
              <w:rPr>
                <w:bCs/>
              </w:rPr>
            </w:pPr>
            <w:r>
              <w:rPr>
                <w:bCs/>
              </w:rPr>
              <w:t>Degree program</w:t>
            </w:r>
          </w:p>
        </w:tc>
        <w:tc>
          <w:tcPr>
            <w:tcW w:w="0" w:type="auto"/>
          </w:tcPr>
          <w:p w14:paraId="53472604" w14:textId="6893F7A7" w:rsidR="000E2A24" w:rsidRDefault="000E2A24" w:rsidP="003A4C4A">
            <w:pPr>
              <w:tabs>
                <w:tab w:val="right" w:leader="underscore" w:pos="7200"/>
              </w:tabs>
              <w:spacing w:before="240"/>
              <w:rPr>
                <w:bCs/>
              </w:rPr>
            </w:pPr>
            <w:r>
              <w:rPr>
                <w:bCs/>
              </w:rPr>
              <w:tab/>
            </w:r>
          </w:p>
        </w:tc>
      </w:tr>
      <w:tr w:rsidR="004C7024" w:rsidRPr="003A4C4A" w14:paraId="3ECFE7C3" w14:textId="77777777" w:rsidTr="00CB1465">
        <w:tc>
          <w:tcPr>
            <w:tcW w:w="0" w:type="auto"/>
            <w:gridSpan w:val="2"/>
          </w:tcPr>
          <w:p w14:paraId="156E2D63" w14:textId="36565B00" w:rsidR="004C7024" w:rsidRPr="003A4C4A" w:rsidRDefault="004C7024" w:rsidP="003A4C4A">
            <w:pPr>
              <w:tabs>
                <w:tab w:val="right" w:leader="underscore" w:pos="7200"/>
              </w:tabs>
              <w:spacing w:before="240"/>
              <w:jc w:val="center"/>
              <w:rPr>
                <w:b/>
                <w:bCs/>
                <w:i/>
                <w:sz w:val="20"/>
                <w:u w:val="single"/>
              </w:rPr>
            </w:pPr>
            <w:r w:rsidRPr="003A4C4A">
              <w:rPr>
                <w:b/>
                <w:bCs/>
                <w:i/>
                <w:sz w:val="20"/>
                <w:u w:val="single"/>
              </w:rPr>
              <w:t>To be filled by Student Affairs department</w:t>
            </w:r>
          </w:p>
        </w:tc>
      </w:tr>
      <w:tr w:rsidR="00737EA5" w14:paraId="7790B739" w14:textId="77777777" w:rsidTr="00D4106B">
        <w:tc>
          <w:tcPr>
            <w:tcW w:w="0" w:type="auto"/>
          </w:tcPr>
          <w:p w14:paraId="15657A12" w14:textId="61474DC9" w:rsidR="00737EA5" w:rsidRDefault="00737EA5" w:rsidP="003A4C4A">
            <w:pPr>
              <w:tabs>
                <w:tab w:val="left" w:pos="7200"/>
                <w:tab w:val="left" w:pos="7290"/>
              </w:tabs>
              <w:spacing w:before="120"/>
              <w:rPr>
                <w:bCs/>
              </w:rPr>
            </w:pPr>
            <w:r>
              <w:rPr>
                <w:bCs/>
              </w:rPr>
              <w:t>Fee Received</w:t>
            </w:r>
          </w:p>
        </w:tc>
        <w:tc>
          <w:tcPr>
            <w:tcW w:w="0" w:type="auto"/>
          </w:tcPr>
          <w:p w14:paraId="7108BEE8" w14:textId="77777777" w:rsidR="00737EA5" w:rsidRDefault="00737EA5" w:rsidP="003A4C4A">
            <w:pPr>
              <w:tabs>
                <w:tab w:val="right" w:leader="underscore" w:pos="7200"/>
              </w:tabs>
              <w:spacing w:before="120"/>
              <w:rPr>
                <w:bCs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  <w:tr w:rsidR="00DE2782" w14:paraId="7C8D4B8C" w14:textId="77777777" w:rsidTr="00D4106B">
        <w:tc>
          <w:tcPr>
            <w:tcW w:w="0" w:type="auto"/>
          </w:tcPr>
          <w:p w14:paraId="39F2425C" w14:textId="77777777" w:rsidR="00DE2782" w:rsidRDefault="00DE2782" w:rsidP="003A4C4A">
            <w:pPr>
              <w:tabs>
                <w:tab w:val="left" w:pos="7200"/>
                <w:tab w:val="left" w:pos="7290"/>
              </w:tabs>
              <w:spacing w:before="120"/>
              <w:rPr>
                <w:bCs/>
              </w:rPr>
            </w:pPr>
            <w:r>
              <w:rPr>
                <w:bCs/>
              </w:rPr>
              <w:t>Membership no.</w:t>
            </w:r>
          </w:p>
        </w:tc>
        <w:tc>
          <w:tcPr>
            <w:tcW w:w="0" w:type="auto"/>
          </w:tcPr>
          <w:p w14:paraId="1DE886EF" w14:textId="520770A7" w:rsidR="00DE2782" w:rsidRDefault="00DE2782" w:rsidP="003A4C4A">
            <w:pPr>
              <w:tabs>
                <w:tab w:val="right" w:leader="underscore" w:pos="7200"/>
              </w:tabs>
              <w:spacing w:before="120"/>
              <w:rPr>
                <w:bCs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  <w:tr w:rsidR="000E2A24" w14:paraId="527D0EB9" w14:textId="77777777" w:rsidTr="00CB1465">
        <w:tc>
          <w:tcPr>
            <w:tcW w:w="0" w:type="auto"/>
          </w:tcPr>
          <w:p w14:paraId="7E0DFF6B" w14:textId="239FFB2E" w:rsidR="000E2A24" w:rsidRDefault="000E2A24" w:rsidP="003A4C4A">
            <w:pPr>
              <w:tabs>
                <w:tab w:val="left" w:pos="7200"/>
                <w:tab w:val="left" w:pos="7290"/>
              </w:tabs>
              <w:spacing w:before="120"/>
              <w:rPr>
                <w:bCs/>
              </w:rPr>
            </w:pPr>
            <w:r>
              <w:rPr>
                <w:bCs/>
              </w:rPr>
              <w:t>Date of Membership</w:t>
            </w:r>
          </w:p>
        </w:tc>
        <w:tc>
          <w:tcPr>
            <w:tcW w:w="0" w:type="auto"/>
          </w:tcPr>
          <w:p w14:paraId="7A0CA75A" w14:textId="3EBDE172" w:rsidR="000E2A24" w:rsidRPr="004C7024" w:rsidRDefault="000E2A24" w:rsidP="003A4C4A">
            <w:pPr>
              <w:tabs>
                <w:tab w:val="right" w:leader="underscore" w:pos="7200"/>
              </w:tabs>
              <w:spacing w:before="120"/>
              <w:rPr>
                <w:bCs/>
                <w:highlight w:val="lightGray"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  <w:tr w:rsidR="000E2A24" w14:paraId="7E79D8DA" w14:textId="77777777" w:rsidTr="00CB1465">
        <w:tc>
          <w:tcPr>
            <w:tcW w:w="0" w:type="auto"/>
          </w:tcPr>
          <w:p w14:paraId="22AA9FC2" w14:textId="71DDAA2C" w:rsidR="000E2A24" w:rsidRDefault="000E2A24" w:rsidP="003A4C4A">
            <w:pPr>
              <w:tabs>
                <w:tab w:val="left" w:pos="7200"/>
                <w:tab w:val="left" w:pos="7290"/>
              </w:tabs>
              <w:spacing w:before="120"/>
              <w:rPr>
                <w:bCs/>
              </w:rPr>
            </w:pPr>
            <w:r>
              <w:rPr>
                <w:bCs/>
              </w:rPr>
              <w:t>Authorized Signature</w:t>
            </w:r>
          </w:p>
        </w:tc>
        <w:tc>
          <w:tcPr>
            <w:tcW w:w="0" w:type="auto"/>
          </w:tcPr>
          <w:p w14:paraId="06BF9312" w14:textId="157E9687" w:rsidR="000E2A24" w:rsidRPr="004C7024" w:rsidRDefault="000E2A24" w:rsidP="003A4C4A">
            <w:pPr>
              <w:tabs>
                <w:tab w:val="right" w:leader="underscore" w:pos="7200"/>
              </w:tabs>
              <w:spacing w:before="120"/>
              <w:rPr>
                <w:bCs/>
                <w:highlight w:val="lightGray"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  <w:tr w:rsidR="003A4C4A" w:rsidRPr="003A4C4A" w14:paraId="0D349834" w14:textId="77777777" w:rsidTr="00552BB3">
        <w:tc>
          <w:tcPr>
            <w:tcW w:w="0" w:type="auto"/>
            <w:gridSpan w:val="2"/>
          </w:tcPr>
          <w:p w14:paraId="429B7197" w14:textId="77777777" w:rsidR="003A4C4A" w:rsidRPr="003A4C4A" w:rsidRDefault="003A4C4A" w:rsidP="003A4C4A">
            <w:pPr>
              <w:pBdr>
                <w:bottom w:val="dotDash" w:sz="4" w:space="1" w:color="auto"/>
              </w:pBdr>
              <w:tabs>
                <w:tab w:val="left" w:pos="7200"/>
                <w:tab w:val="left" w:pos="7290"/>
              </w:tabs>
              <w:jc w:val="center"/>
              <w:rPr>
                <w:bCs/>
                <w:sz w:val="8"/>
                <w:szCs w:val="8"/>
              </w:rPr>
            </w:pPr>
          </w:p>
          <w:p w14:paraId="6D2A5CBC" w14:textId="0AE6C2A9" w:rsidR="003A4C4A" w:rsidRPr="003A4C4A" w:rsidRDefault="003A4C4A" w:rsidP="00552BB3">
            <w:pPr>
              <w:tabs>
                <w:tab w:val="right" w:leader="underscore" w:pos="7200"/>
              </w:tabs>
              <w:spacing w:before="240"/>
              <w:jc w:val="center"/>
              <w:rPr>
                <w:b/>
                <w:bCs/>
                <w:i/>
                <w:sz w:val="20"/>
                <w:szCs w:val="20"/>
                <w:u w:val="single"/>
              </w:rPr>
            </w:pPr>
            <w:r w:rsidRPr="003A4C4A">
              <w:rPr>
                <w:b/>
                <w:bCs/>
                <w:i/>
                <w:sz w:val="20"/>
                <w:szCs w:val="20"/>
                <w:u w:val="single"/>
              </w:rPr>
              <w:t>Student Receipt</w:t>
            </w:r>
          </w:p>
        </w:tc>
      </w:tr>
      <w:tr w:rsidR="003A4C4A" w14:paraId="511E58FA" w14:textId="77777777" w:rsidTr="00552BB3">
        <w:tc>
          <w:tcPr>
            <w:tcW w:w="0" w:type="auto"/>
          </w:tcPr>
          <w:p w14:paraId="08828379" w14:textId="77777777" w:rsidR="003A4C4A" w:rsidRDefault="003A4C4A" w:rsidP="00552BB3">
            <w:pPr>
              <w:tabs>
                <w:tab w:val="left" w:pos="7200"/>
                <w:tab w:val="left" w:pos="7290"/>
              </w:tabs>
              <w:spacing w:before="120"/>
              <w:rPr>
                <w:bCs/>
              </w:rPr>
            </w:pPr>
            <w:r>
              <w:rPr>
                <w:bCs/>
              </w:rPr>
              <w:t>Membership no.</w:t>
            </w:r>
          </w:p>
        </w:tc>
        <w:tc>
          <w:tcPr>
            <w:tcW w:w="0" w:type="auto"/>
          </w:tcPr>
          <w:p w14:paraId="11FA79C6" w14:textId="77777777" w:rsidR="003A4C4A" w:rsidRDefault="003A4C4A" w:rsidP="00552BB3">
            <w:pPr>
              <w:tabs>
                <w:tab w:val="right" w:leader="underscore" w:pos="7200"/>
              </w:tabs>
              <w:spacing w:before="120"/>
              <w:rPr>
                <w:bCs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  <w:tr w:rsidR="003A4C4A" w14:paraId="589D3E00" w14:textId="77777777" w:rsidTr="00552BB3">
        <w:tc>
          <w:tcPr>
            <w:tcW w:w="0" w:type="auto"/>
          </w:tcPr>
          <w:p w14:paraId="14484391" w14:textId="77777777" w:rsidR="003A4C4A" w:rsidRDefault="003A4C4A" w:rsidP="00552BB3">
            <w:pPr>
              <w:tabs>
                <w:tab w:val="left" w:pos="7200"/>
                <w:tab w:val="left" w:pos="7290"/>
              </w:tabs>
              <w:spacing w:before="120"/>
              <w:rPr>
                <w:bCs/>
              </w:rPr>
            </w:pPr>
            <w:r>
              <w:rPr>
                <w:bCs/>
              </w:rPr>
              <w:t>Date of Membership</w:t>
            </w:r>
          </w:p>
        </w:tc>
        <w:tc>
          <w:tcPr>
            <w:tcW w:w="0" w:type="auto"/>
          </w:tcPr>
          <w:p w14:paraId="3354D5DD" w14:textId="77777777" w:rsidR="003A4C4A" w:rsidRPr="004C7024" w:rsidRDefault="003A4C4A" w:rsidP="00552BB3">
            <w:pPr>
              <w:tabs>
                <w:tab w:val="right" w:leader="underscore" w:pos="7200"/>
              </w:tabs>
              <w:spacing w:before="120"/>
              <w:rPr>
                <w:bCs/>
                <w:highlight w:val="lightGray"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  <w:tr w:rsidR="003A4C4A" w14:paraId="4A578FD3" w14:textId="77777777" w:rsidTr="00552BB3">
        <w:tc>
          <w:tcPr>
            <w:tcW w:w="0" w:type="auto"/>
          </w:tcPr>
          <w:p w14:paraId="2360611D" w14:textId="77777777" w:rsidR="003A4C4A" w:rsidRDefault="003A4C4A" w:rsidP="003A4C4A">
            <w:pPr>
              <w:tabs>
                <w:tab w:val="left" w:pos="7200"/>
                <w:tab w:val="left" w:pos="7290"/>
              </w:tabs>
              <w:spacing w:before="240"/>
              <w:rPr>
                <w:bCs/>
              </w:rPr>
            </w:pPr>
            <w:r>
              <w:rPr>
                <w:bCs/>
              </w:rPr>
              <w:t>Authorized Signature</w:t>
            </w:r>
          </w:p>
        </w:tc>
        <w:tc>
          <w:tcPr>
            <w:tcW w:w="0" w:type="auto"/>
          </w:tcPr>
          <w:p w14:paraId="437A6A94" w14:textId="77777777" w:rsidR="003A4C4A" w:rsidRPr="004C7024" w:rsidRDefault="003A4C4A" w:rsidP="003A4C4A">
            <w:pPr>
              <w:tabs>
                <w:tab w:val="right" w:leader="underscore" w:pos="7200"/>
              </w:tabs>
              <w:spacing w:before="240"/>
              <w:rPr>
                <w:bCs/>
                <w:highlight w:val="lightGray"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</w:tbl>
    <w:p w14:paraId="1E9BFDCB" w14:textId="77777777" w:rsidR="00DE2782" w:rsidRDefault="00DE2782" w:rsidP="003A4C4A">
      <w:pPr>
        <w:pBdr>
          <w:bottom w:val="single" w:sz="4" w:space="1" w:color="auto"/>
        </w:pBdr>
        <w:tabs>
          <w:tab w:val="left" w:pos="7200"/>
          <w:tab w:val="left" w:pos="7290"/>
        </w:tabs>
        <w:jc w:val="center"/>
        <w:rPr>
          <w:bCs/>
          <w:sz w:val="32"/>
          <w:szCs w:val="32"/>
        </w:rPr>
      </w:pPr>
    </w:p>
    <w:p w14:paraId="54D1FC4E" w14:textId="77777777" w:rsidR="003A4C4A" w:rsidRPr="00DE2782" w:rsidRDefault="003A4C4A" w:rsidP="003A4C4A">
      <w:pPr>
        <w:pBdr>
          <w:bottom w:val="single" w:sz="4" w:space="1" w:color="auto"/>
        </w:pBdr>
        <w:tabs>
          <w:tab w:val="left" w:pos="7200"/>
          <w:tab w:val="left" w:pos="7290"/>
        </w:tabs>
        <w:jc w:val="center"/>
        <w:rPr>
          <w:bCs/>
          <w:sz w:val="32"/>
          <w:szCs w:val="32"/>
        </w:rPr>
      </w:pPr>
      <w:bookmarkStart w:id="0" w:name="_GoBack"/>
      <w:bookmarkEnd w:id="0"/>
    </w:p>
    <w:p w14:paraId="6662EDF5" w14:textId="77777777" w:rsidR="00C14132" w:rsidRDefault="00C14132" w:rsidP="0042439A">
      <w:pPr>
        <w:tabs>
          <w:tab w:val="left" w:pos="7200"/>
          <w:tab w:val="left" w:pos="7290"/>
        </w:tabs>
        <w:jc w:val="center"/>
        <w:rPr>
          <w:b/>
          <w:bCs/>
        </w:rPr>
      </w:pPr>
    </w:p>
    <w:p w14:paraId="76772BA3" w14:textId="77777777" w:rsidR="003A4C4A" w:rsidRPr="00C14132" w:rsidRDefault="003A4C4A" w:rsidP="0042439A">
      <w:pPr>
        <w:tabs>
          <w:tab w:val="left" w:pos="7200"/>
          <w:tab w:val="left" w:pos="7290"/>
        </w:tabs>
        <w:jc w:val="center"/>
        <w:rPr>
          <w:b/>
          <w:bCs/>
        </w:rPr>
      </w:pPr>
    </w:p>
    <w:p w14:paraId="7365CC68" w14:textId="77777777" w:rsidR="0042439A" w:rsidRPr="00FB7957" w:rsidRDefault="0042439A" w:rsidP="0042439A">
      <w:pPr>
        <w:tabs>
          <w:tab w:val="left" w:pos="7200"/>
          <w:tab w:val="left" w:pos="7290"/>
        </w:tabs>
        <w:jc w:val="center"/>
        <w:rPr>
          <w:b/>
          <w:bCs/>
          <w:sz w:val="32"/>
          <w:szCs w:val="32"/>
        </w:rPr>
      </w:pPr>
      <w:r w:rsidRPr="00FB7957">
        <w:rPr>
          <w:b/>
          <w:bCs/>
          <w:sz w:val="32"/>
          <w:szCs w:val="32"/>
        </w:rPr>
        <w:t>Students’ Society</w:t>
      </w:r>
    </w:p>
    <w:p w14:paraId="235F9AD5" w14:textId="77777777" w:rsidR="0042439A" w:rsidRPr="00FB7957" w:rsidRDefault="0042439A" w:rsidP="0042439A">
      <w:pPr>
        <w:tabs>
          <w:tab w:val="left" w:pos="7200"/>
          <w:tab w:val="left" w:pos="7290"/>
        </w:tabs>
        <w:jc w:val="center"/>
        <w:rPr>
          <w:b/>
          <w:bCs/>
          <w:sz w:val="32"/>
          <w:szCs w:val="32"/>
        </w:rPr>
      </w:pPr>
      <w:proofErr w:type="spellStart"/>
      <w:r w:rsidRPr="00FB7957">
        <w:rPr>
          <w:b/>
          <w:bCs/>
          <w:sz w:val="32"/>
          <w:szCs w:val="32"/>
        </w:rPr>
        <w:t>Membersship</w:t>
      </w:r>
      <w:proofErr w:type="spellEnd"/>
      <w:r w:rsidRPr="00FB7957">
        <w:rPr>
          <w:b/>
          <w:bCs/>
          <w:sz w:val="32"/>
          <w:szCs w:val="32"/>
        </w:rPr>
        <w:t xml:space="preserve">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77"/>
        <w:gridCol w:w="7416"/>
      </w:tblGrid>
      <w:tr w:rsidR="003A4C4A" w14:paraId="4945052D" w14:textId="77777777" w:rsidTr="00552BB3">
        <w:tc>
          <w:tcPr>
            <w:tcW w:w="0" w:type="auto"/>
          </w:tcPr>
          <w:p w14:paraId="4819D4CD" w14:textId="77777777" w:rsidR="003A4C4A" w:rsidRDefault="003A4C4A" w:rsidP="00552BB3">
            <w:pPr>
              <w:tabs>
                <w:tab w:val="left" w:pos="7200"/>
                <w:tab w:val="left" w:pos="7290"/>
              </w:tabs>
              <w:spacing w:before="240"/>
              <w:rPr>
                <w:bCs/>
              </w:rPr>
            </w:pPr>
            <w:r>
              <w:rPr>
                <w:bCs/>
              </w:rPr>
              <w:t>Society’s Name</w:t>
            </w:r>
          </w:p>
        </w:tc>
        <w:tc>
          <w:tcPr>
            <w:tcW w:w="0" w:type="auto"/>
          </w:tcPr>
          <w:p w14:paraId="22058827" w14:textId="77777777" w:rsidR="003A4C4A" w:rsidRDefault="003A4C4A" w:rsidP="00552BB3">
            <w:pPr>
              <w:tabs>
                <w:tab w:val="right" w:leader="underscore" w:pos="7200"/>
              </w:tabs>
              <w:spacing w:before="240"/>
              <w:rPr>
                <w:bCs/>
              </w:rPr>
            </w:pPr>
            <w:r>
              <w:rPr>
                <w:bCs/>
              </w:rPr>
              <w:tab/>
            </w:r>
          </w:p>
        </w:tc>
      </w:tr>
      <w:tr w:rsidR="003A4C4A" w14:paraId="339F3559" w14:textId="77777777" w:rsidTr="00552BB3">
        <w:tc>
          <w:tcPr>
            <w:tcW w:w="0" w:type="auto"/>
          </w:tcPr>
          <w:p w14:paraId="77E47459" w14:textId="77777777" w:rsidR="003A4C4A" w:rsidRDefault="003A4C4A" w:rsidP="00552BB3">
            <w:pPr>
              <w:tabs>
                <w:tab w:val="left" w:pos="7200"/>
                <w:tab w:val="left" w:pos="7290"/>
              </w:tabs>
              <w:spacing w:before="240"/>
              <w:rPr>
                <w:bCs/>
              </w:rPr>
            </w:pPr>
            <w:r>
              <w:rPr>
                <w:bCs/>
              </w:rPr>
              <w:t>Name of Student</w:t>
            </w:r>
          </w:p>
        </w:tc>
        <w:tc>
          <w:tcPr>
            <w:tcW w:w="0" w:type="auto"/>
          </w:tcPr>
          <w:p w14:paraId="125074D8" w14:textId="77777777" w:rsidR="003A4C4A" w:rsidRDefault="003A4C4A" w:rsidP="00552BB3">
            <w:pPr>
              <w:tabs>
                <w:tab w:val="right" w:leader="underscore" w:pos="7200"/>
              </w:tabs>
              <w:spacing w:before="240"/>
              <w:rPr>
                <w:bCs/>
              </w:rPr>
            </w:pPr>
            <w:r>
              <w:rPr>
                <w:bCs/>
              </w:rPr>
              <w:tab/>
            </w:r>
          </w:p>
        </w:tc>
      </w:tr>
      <w:tr w:rsidR="003A4C4A" w14:paraId="6E81D7C7" w14:textId="77777777" w:rsidTr="00552BB3">
        <w:tc>
          <w:tcPr>
            <w:tcW w:w="0" w:type="auto"/>
          </w:tcPr>
          <w:p w14:paraId="7DCE579E" w14:textId="77777777" w:rsidR="003A4C4A" w:rsidRDefault="003A4C4A" w:rsidP="00552BB3">
            <w:pPr>
              <w:tabs>
                <w:tab w:val="left" w:pos="7200"/>
                <w:tab w:val="left" w:pos="7290"/>
              </w:tabs>
              <w:spacing w:before="240"/>
              <w:ind w:right="-108"/>
              <w:rPr>
                <w:bCs/>
              </w:rPr>
            </w:pPr>
            <w:r>
              <w:rPr>
                <w:bCs/>
              </w:rPr>
              <w:t>Roll no.</w:t>
            </w:r>
          </w:p>
        </w:tc>
        <w:tc>
          <w:tcPr>
            <w:tcW w:w="0" w:type="auto"/>
          </w:tcPr>
          <w:p w14:paraId="700442C1" w14:textId="77777777" w:rsidR="003A4C4A" w:rsidRDefault="003A4C4A" w:rsidP="00552BB3">
            <w:pPr>
              <w:tabs>
                <w:tab w:val="right" w:leader="underscore" w:pos="7200"/>
              </w:tabs>
              <w:spacing w:before="240"/>
              <w:rPr>
                <w:bCs/>
              </w:rPr>
            </w:pPr>
            <w:r>
              <w:rPr>
                <w:bCs/>
              </w:rPr>
              <w:tab/>
            </w:r>
          </w:p>
        </w:tc>
      </w:tr>
      <w:tr w:rsidR="003A4C4A" w14:paraId="09DD859C" w14:textId="77777777" w:rsidTr="00552BB3">
        <w:tc>
          <w:tcPr>
            <w:tcW w:w="0" w:type="auto"/>
          </w:tcPr>
          <w:p w14:paraId="063FDC44" w14:textId="77777777" w:rsidR="003A4C4A" w:rsidRDefault="003A4C4A" w:rsidP="00552BB3">
            <w:pPr>
              <w:tabs>
                <w:tab w:val="left" w:pos="7200"/>
                <w:tab w:val="left" w:pos="7290"/>
              </w:tabs>
              <w:spacing w:before="240"/>
              <w:rPr>
                <w:bCs/>
              </w:rPr>
            </w:pPr>
            <w:r>
              <w:rPr>
                <w:bCs/>
              </w:rPr>
              <w:t>Degree program</w:t>
            </w:r>
          </w:p>
        </w:tc>
        <w:tc>
          <w:tcPr>
            <w:tcW w:w="0" w:type="auto"/>
          </w:tcPr>
          <w:p w14:paraId="5AF1D0A1" w14:textId="77777777" w:rsidR="003A4C4A" w:rsidRDefault="003A4C4A" w:rsidP="00552BB3">
            <w:pPr>
              <w:tabs>
                <w:tab w:val="right" w:leader="underscore" w:pos="7200"/>
              </w:tabs>
              <w:spacing w:before="240"/>
              <w:rPr>
                <w:bCs/>
              </w:rPr>
            </w:pPr>
            <w:r>
              <w:rPr>
                <w:bCs/>
              </w:rPr>
              <w:tab/>
            </w:r>
          </w:p>
        </w:tc>
      </w:tr>
      <w:tr w:rsidR="003A4C4A" w:rsidRPr="003A4C4A" w14:paraId="593E1DB7" w14:textId="77777777" w:rsidTr="00552BB3">
        <w:tc>
          <w:tcPr>
            <w:tcW w:w="0" w:type="auto"/>
            <w:gridSpan w:val="2"/>
          </w:tcPr>
          <w:p w14:paraId="125B7257" w14:textId="77777777" w:rsidR="003A4C4A" w:rsidRPr="003A4C4A" w:rsidRDefault="003A4C4A" w:rsidP="00552BB3">
            <w:pPr>
              <w:tabs>
                <w:tab w:val="right" w:leader="underscore" w:pos="7200"/>
              </w:tabs>
              <w:spacing w:before="240"/>
              <w:jc w:val="center"/>
              <w:rPr>
                <w:b/>
                <w:bCs/>
                <w:i/>
                <w:sz w:val="20"/>
                <w:u w:val="single"/>
              </w:rPr>
            </w:pPr>
            <w:r w:rsidRPr="003A4C4A">
              <w:rPr>
                <w:b/>
                <w:bCs/>
                <w:i/>
                <w:sz w:val="20"/>
                <w:u w:val="single"/>
              </w:rPr>
              <w:t>To be filled by Student Affairs department</w:t>
            </w:r>
          </w:p>
        </w:tc>
      </w:tr>
      <w:tr w:rsidR="003A4C4A" w14:paraId="38F83DAA" w14:textId="77777777" w:rsidTr="00552BB3">
        <w:tc>
          <w:tcPr>
            <w:tcW w:w="0" w:type="auto"/>
          </w:tcPr>
          <w:p w14:paraId="3F06D278" w14:textId="77777777" w:rsidR="003A4C4A" w:rsidRDefault="003A4C4A" w:rsidP="00552BB3">
            <w:pPr>
              <w:tabs>
                <w:tab w:val="left" w:pos="7200"/>
                <w:tab w:val="left" w:pos="7290"/>
              </w:tabs>
              <w:spacing w:before="120"/>
              <w:rPr>
                <w:bCs/>
              </w:rPr>
            </w:pPr>
            <w:r>
              <w:rPr>
                <w:bCs/>
              </w:rPr>
              <w:t>Fee Received</w:t>
            </w:r>
          </w:p>
        </w:tc>
        <w:tc>
          <w:tcPr>
            <w:tcW w:w="0" w:type="auto"/>
          </w:tcPr>
          <w:p w14:paraId="03C50909" w14:textId="77777777" w:rsidR="003A4C4A" w:rsidRDefault="003A4C4A" w:rsidP="00552BB3">
            <w:pPr>
              <w:tabs>
                <w:tab w:val="right" w:leader="underscore" w:pos="7200"/>
              </w:tabs>
              <w:spacing w:before="120"/>
              <w:rPr>
                <w:bCs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  <w:tr w:rsidR="003A4C4A" w14:paraId="536D15FD" w14:textId="77777777" w:rsidTr="00552BB3">
        <w:tc>
          <w:tcPr>
            <w:tcW w:w="0" w:type="auto"/>
          </w:tcPr>
          <w:p w14:paraId="266280B8" w14:textId="77777777" w:rsidR="003A4C4A" w:rsidRDefault="003A4C4A" w:rsidP="00552BB3">
            <w:pPr>
              <w:tabs>
                <w:tab w:val="left" w:pos="7200"/>
                <w:tab w:val="left" w:pos="7290"/>
              </w:tabs>
              <w:spacing w:before="120"/>
              <w:rPr>
                <w:bCs/>
              </w:rPr>
            </w:pPr>
            <w:r>
              <w:rPr>
                <w:bCs/>
              </w:rPr>
              <w:t>Membership no.</w:t>
            </w:r>
          </w:p>
        </w:tc>
        <w:tc>
          <w:tcPr>
            <w:tcW w:w="0" w:type="auto"/>
          </w:tcPr>
          <w:p w14:paraId="2BF0E424" w14:textId="77777777" w:rsidR="003A4C4A" w:rsidRDefault="003A4C4A" w:rsidP="00552BB3">
            <w:pPr>
              <w:tabs>
                <w:tab w:val="right" w:leader="underscore" w:pos="7200"/>
              </w:tabs>
              <w:spacing w:before="120"/>
              <w:rPr>
                <w:bCs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  <w:tr w:rsidR="003A4C4A" w14:paraId="51000A81" w14:textId="77777777" w:rsidTr="00552BB3">
        <w:tc>
          <w:tcPr>
            <w:tcW w:w="0" w:type="auto"/>
          </w:tcPr>
          <w:p w14:paraId="1AF16DBE" w14:textId="77777777" w:rsidR="003A4C4A" w:rsidRDefault="003A4C4A" w:rsidP="00552BB3">
            <w:pPr>
              <w:tabs>
                <w:tab w:val="left" w:pos="7200"/>
                <w:tab w:val="left" w:pos="7290"/>
              </w:tabs>
              <w:spacing w:before="120"/>
              <w:rPr>
                <w:bCs/>
              </w:rPr>
            </w:pPr>
            <w:r>
              <w:rPr>
                <w:bCs/>
              </w:rPr>
              <w:t>Date of Membership</w:t>
            </w:r>
          </w:p>
        </w:tc>
        <w:tc>
          <w:tcPr>
            <w:tcW w:w="0" w:type="auto"/>
          </w:tcPr>
          <w:p w14:paraId="3B0BDBE7" w14:textId="77777777" w:rsidR="003A4C4A" w:rsidRPr="004C7024" w:rsidRDefault="003A4C4A" w:rsidP="00552BB3">
            <w:pPr>
              <w:tabs>
                <w:tab w:val="right" w:leader="underscore" w:pos="7200"/>
              </w:tabs>
              <w:spacing w:before="120"/>
              <w:rPr>
                <w:bCs/>
                <w:highlight w:val="lightGray"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  <w:tr w:rsidR="003A4C4A" w14:paraId="3F429787" w14:textId="77777777" w:rsidTr="00552BB3">
        <w:tc>
          <w:tcPr>
            <w:tcW w:w="0" w:type="auto"/>
          </w:tcPr>
          <w:p w14:paraId="099FCBB0" w14:textId="77777777" w:rsidR="003A4C4A" w:rsidRDefault="003A4C4A" w:rsidP="00552BB3">
            <w:pPr>
              <w:tabs>
                <w:tab w:val="left" w:pos="7200"/>
                <w:tab w:val="left" w:pos="7290"/>
              </w:tabs>
              <w:spacing w:before="120"/>
              <w:rPr>
                <w:bCs/>
              </w:rPr>
            </w:pPr>
            <w:r>
              <w:rPr>
                <w:bCs/>
              </w:rPr>
              <w:t>Authorized Signature</w:t>
            </w:r>
          </w:p>
        </w:tc>
        <w:tc>
          <w:tcPr>
            <w:tcW w:w="0" w:type="auto"/>
          </w:tcPr>
          <w:p w14:paraId="5255C3BA" w14:textId="77777777" w:rsidR="003A4C4A" w:rsidRPr="004C7024" w:rsidRDefault="003A4C4A" w:rsidP="00552BB3">
            <w:pPr>
              <w:tabs>
                <w:tab w:val="right" w:leader="underscore" w:pos="7200"/>
              </w:tabs>
              <w:spacing w:before="120"/>
              <w:rPr>
                <w:bCs/>
                <w:highlight w:val="lightGray"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  <w:tr w:rsidR="003A4C4A" w:rsidRPr="003A4C4A" w14:paraId="3F28D8EA" w14:textId="77777777" w:rsidTr="00552BB3">
        <w:tc>
          <w:tcPr>
            <w:tcW w:w="0" w:type="auto"/>
            <w:gridSpan w:val="2"/>
          </w:tcPr>
          <w:p w14:paraId="78BBF187" w14:textId="77777777" w:rsidR="003A4C4A" w:rsidRPr="003A4C4A" w:rsidRDefault="003A4C4A" w:rsidP="00552BB3">
            <w:pPr>
              <w:pBdr>
                <w:bottom w:val="dotDash" w:sz="4" w:space="1" w:color="auto"/>
              </w:pBdr>
              <w:tabs>
                <w:tab w:val="left" w:pos="7200"/>
                <w:tab w:val="left" w:pos="7290"/>
              </w:tabs>
              <w:jc w:val="center"/>
              <w:rPr>
                <w:bCs/>
                <w:sz w:val="8"/>
                <w:szCs w:val="8"/>
              </w:rPr>
            </w:pPr>
          </w:p>
          <w:p w14:paraId="5D2DBFED" w14:textId="77777777" w:rsidR="003A4C4A" w:rsidRPr="003A4C4A" w:rsidRDefault="003A4C4A" w:rsidP="00552BB3">
            <w:pPr>
              <w:tabs>
                <w:tab w:val="right" w:leader="underscore" w:pos="7200"/>
              </w:tabs>
              <w:spacing w:before="240"/>
              <w:jc w:val="center"/>
              <w:rPr>
                <w:b/>
                <w:bCs/>
                <w:i/>
                <w:sz w:val="20"/>
                <w:szCs w:val="20"/>
                <w:u w:val="single"/>
              </w:rPr>
            </w:pPr>
            <w:r w:rsidRPr="003A4C4A">
              <w:rPr>
                <w:b/>
                <w:bCs/>
                <w:i/>
                <w:sz w:val="20"/>
                <w:szCs w:val="20"/>
                <w:u w:val="single"/>
              </w:rPr>
              <w:t>Student Receipt</w:t>
            </w:r>
          </w:p>
        </w:tc>
      </w:tr>
      <w:tr w:rsidR="003A4C4A" w14:paraId="4DE8C12C" w14:textId="77777777" w:rsidTr="00552BB3">
        <w:tc>
          <w:tcPr>
            <w:tcW w:w="0" w:type="auto"/>
          </w:tcPr>
          <w:p w14:paraId="1D165F7A" w14:textId="77777777" w:rsidR="003A4C4A" w:rsidRDefault="003A4C4A" w:rsidP="00552BB3">
            <w:pPr>
              <w:tabs>
                <w:tab w:val="left" w:pos="7200"/>
                <w:tab w:val="left" w:pos="7290"/>
              </w:tabs>
              <w:spacing w:before="120"/>
              <w:rPr>
                <w:bCs/>
              </w:rPr>
            </w:pPr>
            <w:r>
              <w:rPr>
                <w:bCs/>
              </w:rPr>
              <w:t>Membership no.</w:t>
            </w:r>
          </w:p>
        </w:tc>
        <w:tc>
          <w:tcPr>
            <w:tcW w:w="0" w:type="auto"/>
          </w:tcPr>
          <w:p w14:paraId="7E599652" w14:textId="77777777" w:rsidR="003A4C4A" w:rsidRDefault="003A4C4A" w:rsidP="00552BB3">
            <w:pPr>
              <w:tabs>
                <w:tab w:val="right" w:leader="underscore" w:pos="7200"/>
              </w:tabs>
              <w:spacing w:before="120"/>
              <w:rPr>
                <w:bCs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  <w:tr w:rsidR="003A4C4A" w14:paraId="4A31111C" w14:textId="77777777" w:rsidTr="00552BB3">
        <w:tc>
          <w:tcPr>
            <w:tcW w:w="0" w:type="auto"/>
          </w:tcPr>
          <w:p w14:paraId="754798B6" w14:textId="77777777" w:rsidR="003A4C4A" w:rsidRDefault="003A4C4A" w:rsidP="00552BB3">
            <w:pPr>
              <w:tabs>
                <w:tab w:val="left" w:pos="7200"/>
                <w:tab w:val="left" w:pos="7290"/>
              </w:tabs>
              <w:spacing w:before="120"/>
              <w:rPr>
                <w:bCs/>
              </w:rPr>
            </w:pPr>
            <w:r>
              <w:rPr>
                <w:bCs/>
              </w:rPr>
              <w:t>Date of Membership</w:t>
            </w:r>
          </w:p>
        </w:tc>
        <w:tc>
          <w:tcPr>
            <w:tcW w:w="0" w:type="auto"/>
          </w:tcPr>
          <w:p w14:paraId="56BA7541" w14:textId="77777777" w:rsidR="003A4C4A" w:rsidRPr="004C7024" w:rsidRDefault="003A4C4A" w:rsidP="00552BB3">
            <w:pPr>
              <w:tabs>
                <w:tab w:val="right" w:leader="underscore" w:pos="7200"/>
              </w:tabs>
              <w:spacing w:before="120"/>
              <w:rPr>
                <w:bCs/>
                <w:highlight w:val="lightGray"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  <w:tr w:rsidR="003A4C4A" w14:paraId="78A2A1FE" w14:textId="77777777" w:rsidTr="00552BB3">
        <w:tc>
          <w:tcPr>
            <w:tcW w:w="0" w:type="auto"/>
          </w:tcPr>
          <w:p w14:paraId="576A387C" w14:textId="77777777" w:rsidR="003A4C4A" w:rsidRDefault="003A4C4A" w:rsidP="003A4C4A">
            <w:pPr>
              <w:tabs>
                <w:tab w:val="left" w:pos="7200"/>
                <w:tab w:val="left" w:pos="7290"/>
              </w:tabs>
              <w:spacing w:before="240"/>
              <w:rPr>
                <w:bCs/>
              </w:rPr>
            </w:pPr>
            <w:r>
              <w:rPr>
                <w:bCs/>
              </w:rPr>
              <w:t>Authorized Signature</w:t>
            </w:r>
          </w:p>
        </w:tc>
        <w:tc>
          <w:tcPr>
            <w:tcW w:w="0" w:type="auto"/>
          </w:tcPr>
          <w:p w14:paraId="2105DAAB" w14:textId="77777777" w:rsidR="003A4C4A" w:rsidRPr="004C7024" w:rsidRDefault="003A4C4A" w:rsidP="003A4C4A">
            <w:pPr>
              <w:tabs>
                <w:tab w:val="right" w:leader="underscore" w:pos="7200"/>
              </w:tabs>
              <w:spacing w:before="240"/>
              <w:rPr>
                <w:bCs/>
                <w:highlight w:val="lightGray"/>
              </w:rPr>
            </w:pPr>
            <w:r w:rsidRPr="004C7024">
              <w:rPr>
                <w:bCs/>
                <w:highlight w:val="lightGray"/>
              </w:rPr>
              <w:tab/>
            </w:r>
          </w:p>
        </w:tc>
      </w:tr>
    </w:tbl>
    <w:p w14:paraId="407A2167" w14:textId="77777777" w:rsidR="0042439A" w:rsidRPr="003A4C4A" w:rsidRDefault="0042439A" w:rsidP="00172340">
      <w:pPr>
        <w:tabs>
          <w:tab w:val="left" w:pos="7200"/>
          <w:tab w:val="left" w:pos="7290"/>
        </w:tabs>
        <w:spacing w:before="120"/>
        <w:rPr>
          <w:bCs/>
          <w:sz w:val="8"/>
          <w:szCs w:val="8"/>
        </w:rPr>
      </w:pPr>
    </w:p>
    <w:sectPr w:rsidR="0042439A" w:rsidRPr="003A4C4A" w:rsidSect="003A4C4A">
      <w:pgSz w:w="11909" w:h="16834" w:code="9"/>
      <w:pgMar w:top="432" w:right="720" w:bottom="432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EB51D2" w14:textId="77777777" w:rsidR="00204650" w:rsidRDefault="00204650" w:rsidP="00CF12DC">
      <w:r>
        <w:separator/>
      </w:r>
    </w:p>
  </w:endnote>
  <w:endnote w:type="continuationSeparator" w:id="0">
    <w:p w14:paraId="55ACFB35" w14:textId="77777777" w:rsidR="00204650" w:rsidRDefault="00204650" w:rsidP="00CF1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65BA97" w14:textId="77777777" w:rsidR="00204650" w:rsidRDefault="00204650" w:rsidP="00CF12DC">
      <w:r>
        <w:separator/>
      </w:r>
    </w:p>
  </w:footnote>
  <w:footnote w:type="continuationSeparator" w:id="0">
    <w:p w14:paraId="51D68028" w14:textId="77777777" w:rsidR="00204650" w:rsidRDefault="00204650" w:rsidP="00CF1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C5842"/>
    <w:multiLevelType w:val="hybridMultilevel"/>
    <w:tmpl w:val="4A841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B07A6A"/>
    <w:multiLevelType w:val="multilevel"/>
    <w:tmpl w:val="12385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8DC23C2"/>
    <w:multiLevelType w:val="hybridMultilevel"/>
    <w:tmpl w:val="5942BD5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73D67"/>
    <w:multiLevelType w:val="hybridMultilevel"/>
    <w:tmpl w:val="A252D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FA3197"/>
    <w:multiLevelType w:val="hybridMultilevel"/>
    <w:tmpl w:val="321EFB8E"/>
    <w:lvl w:ilvl="0" w:tplc="CE9CDDC2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B04B44"/>
    <w:multiLevelType w:val="hybridMultilevel"/>
    <w:tmpl w:val="5942BD5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77441F"/>
    <w:multiLevelType w:val="hybridMultilevel"/>
    <w:tmpl w:val="4C780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47760E"/>
    <w:multiLevelType w:val="hybridMultilevel"/>
    <w:tmpl w:val="6BC0FF32"/>
    <w:lvl w:ilvl="0" w:tplc="FFFFFFFF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4202F6"/>
    <w:multiLevelType w:val="hybridMultilevel"/>
    <w:tmpl w:val="6BC0FF32"/>
    <w:lvl w:ilvl="0" w:tplc="FFFFFFFF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F6273"/>
    <w:multiLevelType w:val="hybridMultilevel"/>
    <w:tmpl w:val="71FC61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2E0463"/>
    <w:multiLevelType w:val="hybridMultilevel"/>
    <w:tmpl w:val="025CF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B50356D"/>
    <w:multiLevelType w:val="hybridMultilevel"/>
    <w:tmpl w:val="6BC0FF32"/>
    <w:lvl w:ilvl="0" w:tplc="CE9CDDC2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48174C"/>
    <w:multiLevelType w:val="hybridMultilevel"/>
    <w:tmpl w:val="59D008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E7F4840"/>
    <w:multiLevelType w:val="multilevel"/>
    <w:tmpl w:val="F69AF9B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F6D7E86"/>
    <w:multiLevelType w:val="hybridMultilevel"/>
    <w:tmpl w:val="5942BD5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245DB5"/>
    <w:multiLevelType w:val="hybridMultilevel"/>
    <w:tmpl w:val="7C6A670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6100D20"/>
    <w:multiLevelType w:val="hybridMultilevel"/>
    <w:tmpl w:val="808ABDDC"/>
    <w:lvl w:ilvl="0" w:tplc="99DE8374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lowerRoman"/>
      <w:lvlText w:val="%6."/>
      <w:lvlJc w:val="right"/>
      <w:pPr>
        <w:ind w:left="3600" w:hanging="180"/>
      </w:pPr>
    </w:lvl>
    <w:lvl w:ilvl="6" w:tplc="0409000F">
      <w:start w:val="1"/>
      <w:numFmt w:val="decimal"/>
      <w:lvlText w:val="%7."/>
      <w:lvlJc w:val="left"/>
      <w:pPr>
        <w:ind w:left="4320" w:hanging="360"/>
      </w:pPr>
    </w:lvl>
    <w:lvl w:ilvl="7" w:tplc="04090019">
      <w:start w:val="1"/>
      <w:numFmt w:val="lowerLetter"/>
      <w:lvlText w:val="%8."/>
      <w:lvlJc w:val="left"/>
      <w:pPr>
        <w:ind w:left="5040" w:hanging="360"/>
      </w:pPr>
    </w:lvl>
    <w:lvl w:ilvl="8" w:tplc="0409001B">
      <w:start w:val="1"/>
      <w:numFmt w:val="lowerRoman"/>
      <w:lvlText w:val="%9."/>
      <w:lvlJc w:val="right"/>
      <w:pPr>
        <w:ind w:left="5760" w:hanging="180"/>
      </w:pPr>
    </w:lvl>
  </w:abstractNum>
  <w:abstractNum w:abstractNumId="17">
    <w:nsid w:val="480B1D66"/>
    <w:multiLevelType w:val="hybridMultilevel"/>
    <w:tmpl w:val="34A88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BF52C5F"/>
    <w:multiLevelType w:val="multilevel"/>
    <w:tmpl w:val="F69AF9B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3941C7A"/>
    <w:multiLevelType w:val="hybridMultilevel"/>
    <w:tmpl w:val="4C4C68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582A79DE"/>
    <w:multiLevelType w:val="multilevel"/>
    <w:tmpl w:val="F68E4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E202D28"/>
    <w:multiLevelType w:val="multilevel"/>
    <w:tmpl w:val="0876D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17F1C20"/>
    <w:multiLevelType w:val="hybridMultilevel"/>
    <w:tmpl w:val="59D008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2552DDA"/>
    <w:multiLevelType w:val="hybridMultilevel"/>
    <w:tmpl w:val="71FC61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9AF3D12"/>
    <w:multiLevelType w:val="hybridMultilevel"/>
    <w:tmpl w:val="284EA7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D9C410F"/>
    <w:multiLevelType w:val="hybridMultilevel"/>
    <w:tmpl w:val="518A881A"/>
    <w:lvl w:ilvl="0" w:tplc="E04A3BC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F5852AF"/>
    <w:multiLevelType w:val="hybridMultilevel"/>
    <w:tmpl w:val="9AC0289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1A767EC"/>
    <w:multiLevelType w:val="hybridMultilevel"/>
    <w:tmpl w:val="6BC0FF32"/>
    <w:lvl w:ilvl="0" w:tplc="CE9CDDC2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393DBD"/>
    <w:multiLevelType w:val="hybridMultilevel"/>
    <w:tmpl w:val="808ABDDC"/>
    <w:lvl w:ilvl="0" w:tplc="99DE8374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>
      <w:start w:val="1"/>
      <w:numFmt w:val="lowerRoman"/>
      <w:lvlText w:val="%6."/>
      <w:lvlJc w:val="right"/>
      <w:pPr>
        <w:ind w:left="3600" w:hanging="180"/>
      </w:pPr>
    </w:lvl>
    <w:lvl w:ilvl="6" w:tplc="0409000F">
      <w:start w:val="1"/>
      <w:numFmt w:val="decimal"/>
      <w:lvlText w:val="%7."/>
      <w:lvlJc w:val="left"/>
      <w:pPr>
        <w:ind w:left="4320" w:hanging="360"/>
      </w:pPr>
    </w:lvl>
    <w:lvl w:ilvl="7" w:tplc="04090019">
      <w:start w:val="1"/>
      <w:numFmt w:val="lowerLetter"/>
      <w:lvlText w:val="%8."/>
      <w:lvlJc w:val="left"/>
      <w:pPr>
        <w:ind w:left="5040" w:hanging="360"/>
      </w:pPr>
    </w:lvl>
    <w:lvl w:ilvl="8" w:tplc="0409001B">
      <w:start w:val="1"/>
      <w:numFmt w:val="lowerRoman"/>
      <w:lvlText w:val="%9."/>
      <w:lvlJc w:val="right"/>
      <w:pPr>
        <w:ind w:left="5760" w:hanging="180"/>
      </w:pPr>
    </w:lvl>
  </w:abstractNum>
  <w:abstractNum w:abstractNumId="29">
    <w:nsid w:val="7ACF30DE"/>
    <w:multiLevelType w:val="hybridMultilevel"/>
    <w:tmpl w:val="FF0892C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0">
    <w:nsid w:val="7E717F00"/>
    <w:multiLevelType w:val="hybridMultilevel"/>
    <w:tmpl w:val="0CEAB5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0"/>
  </w:num>
  <w:num w:numId="2">
    <w:abstractNumId w:val="19"/>
  </w:num>
  <w:num w:numId="3">
    <w:abstractNumId w:val="3"/>
  </w:num>
  <w:num w:numId="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27"/>
  </w:num>
  <w:num w:numId="7">
    <w:abstractNumId w:val="11"/>
  </w:num>
  <w:num w:numId="8">
    <w:abstractNumId w:val="7"/>
  </w:num>
  <w:num w:numId="9">
    <w:abstractNumId w:val="8"/>
  </w:num>
  <w:num w:numId="10">
    <w:abstractNumId w:val="5"/>
  </w:num>
  <w:num w:numId="11">
    <w:abstractNumId w:val="15"/>
  </w:num>
  <w:num w:numId="12">
    <w:abstractNumId w:val="14"/>
  </w:num>
  <w:num w:numId="13">
    <w:abstractNumId w:val="2"/>
  </w:num>
  <w:num w:numId="14">
    <w:abstractNumId w:val="29"/>
  </w:num>
  <w:num w:numId="15">
    <w:abstractNumId w:val="20"/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1"/>
  </w:num>
  <w:num w:numId="20">
    <w:abstractNumId w:val="0"/>
  </w:num>
  <w:num w:numId="21">
    <w:abstractNumId w:val="10"/>
  </w:num>
  <w:num w:numId="22">
    <w:abstractNumId w:val="28"/>
  </w:num>
  <w:num w:numId="23">
    <w:abstractNumId w:val="16"/>
  </w:num>
  <w:num w:numId="24">
    <w:abstractNumId w:val="13"/>
  </w:num>
  <w:num w:numId="25">
    <w:abstractNumId w:val="24"/>
  </w:num>
  <w:num w:numId="26">
    <w:abstractNumId w:val="6"/>
  </w:num>
  <w:num w:numId="27">
    <w:abstractNumId w:val="23"/>
  </w:num>
  <w:num w:numId="28">
    <w:abstractNumId w:val="9"/>
  </w:num>
  <w:num w:numId="29">
    <w:abstractNumId w:val="22"/>
  </w:num>
  <w:num w:numId="30">
    <w:abstractNumId w:val="12"/>
  </w:num>
  <w:num w:numId="31">
    <w:abstractNumId w:val="17"/>
  </w:num>
  <w:num w:numId="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DM3tzS2MLW0MDVS0lEKTi0uzszPAykwrQUA5D9hHywAAAA="/>
  </w:docVars>
  <w:rsids>
    <w:rsidRoot w:val="00BC533D"/>
    <w:rsid w:val="0000644F"/>
    <w:rsid w:val="00013E33"/>
    <w:rsid w:val="00017CCA"/>
    <w:rsid w:val="00030D36"/>
    <w:rsid w:val="00033239"/>
    <w:rsid w:val="000428DB"/>
    <w:rsid w:val="000569F2"/>
    <w:rsid w:val="00056A10"/>
    <w:rsid w:val="0006490D"/>
    <w:rsid w:val="00075548"/>
    <w:rsid w:val="00080F16"/>
    <w:rsid w:val="000910EC"/>
    <w:rsid w:val="000A389D"/>
    <w:rsid w:val="000A4FD7"/>
    <w:rsid w:val="000A721B"/>
    <w:rsid w:val="000B06CA"/>
    <w:rsid w:val="000B5887"/>
    <w:rsid w:val="000C57BA"/>
    <w:rsid w:val="000C5E1B"/>
    <w:rsid w:val="000E2A24"/>
    <w:rsid w:val="000F5908"/>
    <w:rsid w:val="000F763E"/>
    <w:rsid w:val="00100495"/>
    <w:rsid w:val="001132A8"/>
    <w:rsid w:val="0011361E"/>
    <w:rsid w:val="00122267"/>
    <w:rsid w:val="00125034"/>
    <w:rsid w:val="00125A52"/>
    <w:rsid w:val="001364AD"/>
    <w:rsid w:val="001428FC"/>
    <w:rsid w:val="00146354"/>
    <w:rsid w:val="00150710"/>
    <w:rsid w:val="00155296"/>
    <w:rsid w:val="00166850"/>
    <w:rsid w:val="0016774C"/>
    <w:rsid w:val="00172340"/>
    <w:rsid w:val="00177BE6"/>
    <w:rsid w:val="00177F86"/>
    <w:rsid w:val="0018191B"/>
    <w:rsid w:val="00186F42"/>
    <w:rsid w:val="001873C0"/>
    <w:rsid w:val="00187DD7"/>
    <w:rsid w:val="00192310"/>
    <w:rsid w:val="00194550"/>
    <w:rsid w:val="00196E25"/>
    <w:rsid w:val="001A3986"/>
    <w:rsid w:val="001A3AF5"/>
    <w:rsid w:val="001B491C"/>
    <w:rsid w:val="001D57B7"/>
    <w:rsid w:val="001D6E27"/>
    <w:rsid w:val="001E0A6B"/>
    <w:rsid w:val="001E40F7"/>
    <w:rsid w:val="001E42D9"/>
    <w:rsid w:val="001E4551"/>
    <w:rsid w:val="001F431D"/>
    <w:rsid w:val="001F5CEB"/>
    <w:rsid w:val="00204650"/>
    <w:rsid w:val="002057DF"/>
    <w:rsid w:val="0021085A"/>
    <w:rsid w:val="00213EB5"/>
    <w:rsid w:val="00215D98"/>
    <w:rsid w:val="00217CCB"/>
    <w:rsid w:val="00223F0A"/>
    <w:rsid w:val="00224BF7"/>
    <w:rsid w:val="00236460"/>
    <w:rsid w:val="0024293B"/>
    <w:rsid w:val="00242FB9"/>
    <w:rsid w:val="00250160"/>
    <w:rsid w:val="00251359"/>
    <w:rsid w:val="00251911"/>
    <w:rsid w:val="00254276"/>
    <w:rsid w:val="00266111"/>
    <w:rsid w:val="0028515F"/>
    <w:rsid w:val="002A08B3"/>
    <w:rsid w:val="002A0A38"/>
    <w:rsid w:val="002A17A3"/>
    <w:rsid w:val="002A29AD"/>
    <w:rsid w:val="002B0972"/>
    <w:rsid w:val="002B531A"/>
    <w:rsid w:val="002C6A8B"/>
    <w:rsid w:val="002C6BD0"/>
    <w:rsid w:val="002D0EF2"/>
    <w:rsid w:val="002D2BB8"/>
    <w:rsid w:val="002E0FB8"/>
    <w:rsid w:val="002E2CAC"/>
    <w:rsid w:val="002E7EF2"/>
    <w:rsid w:val="002F76E9"/>
    <w:rsid w:val="00303356"/>
    <w:rsid w:val="003127F4"/>
    <w:rsid w:val="003265FC"/>
    <w:rsid w:val="00333C0D"/>
    <w:rsid w:val="00346D9F"/>
    <w:rsid w:val="003516FF"/>
    <w:rsid w:val="00352330"/>
    <w:rsid w:val="00352A1D"/>
    <w:rsid w:val="00352C54"/>
    <w:rsid w:val="00353771"/>
    <w:rsid w:val="00355639"/>
    <w:rsid w:val="00365CB1"/>
    <w:rsid w:val="003727E7"/>
    <w:rsid w:val="00372835"/>
    <w:rsid w:val="00375467"/>
    <w:rsid w:val="00377899"/>
    <w:rsid w:val="00387A03"/>
    <w:rsid w:val="00390C4A"/>
    <w:rsid w:val="003A24F4"/>
    <w:rsid w:val="003A4828"/>
    <w:rsid w:val="003A4C4A"/>
    <w:rsid w:val="003A6947"/>
    <w:rsid w:val="003B5D0E"/>
    <w:rsid w:val="003B6DE1"/>
    <w:rsid w:val="003D5F3C"/>
    <w:rsid w:val="003F4A4B"/>
    <w:rsid w:val="00401377"/>
    <w:rsid w:val="004041A0"/>
    <w:rsid w:val="004046D0"/>
    <w:rsid w:val="0041310D"/>
    <w:rsid w:val="004167D7"/>
    <w:rsid w:val="0042439A"/>
    <w:rsid w:val="004364EE"/>
    <w:rsid w:val="00440CAC"/>
    <w:rsid w:val="004412D8"/>
    <w:rsid w:val="004421E9"/>
    <w:rsid w:val="004454F5"/>
    <w:rsid w:val="0045090C"/>
    <w:rsid w:val="00457D40"/>
    <w:rsid w:val="004716C3"/>
    <w:rsid w:val="00471BB3"/>
    <w:rsid w:val="0048060D"/>
    <w:rsid w:val="004866A6"/>
    <w:rsid w:val="004869B8"/>
    <w:rsid w:val="00493ACC"/>
    <w:rsid w:val="00494BAA"/>
    <w:rsid w:val="004A34F3"/>
    <w:rsid w:val="004B3735"/>
    <w:rsid w:val="004B5BAE"/>
    <w:rsid w:val="004C0B69"/>
    <w:rsid w:val="004C466D"/>
    <w:rsid w:val="004C7024"/>
    <w:rsid w:val="004C79C6"/>
    <w:rsid w:val="004D0EB2"/>
    <w:rsid w:val="004E4AAD"/>
    <w:rsid w:val="004E6167"/>
    <w:rsid w:val="004F02C7"/>
    <w:rsid w:val="004F1959"/>
    <w:rsid w:val="004F1E33"/>
    <w:rsid w:val="004F2D11"/>
    <w:rsid w:val="004F3F32"/>
    <w:rsid w:val="004F7478"/>
    <w:rsid w:val="00500F7A"/>
    <w:rsid w:val="005017A6"/>
    <w:rsid w:val="00503AD4"/>
    <w:rsid w:val="00504549"/>
    <w:rsid w:val="00506C32"/>
    <w:rsid w:val="00506CA4"/>
    <w:rsid w:val="00536916"/>
    <w:rsid w:val="00540F08"/>
    <w:rsid w:val="00545ABC"/>
    <w:rsid w:val="00545EEE"/>
    <w:rsid w:val="0055730D"/>
    <w:rsid w:val="00557C1A"/>
    <w:rsid w:val="00562D9E"/>
    <w:rsid w:val="005651D7"/>
    <w:rsid w:val="005672C2"/>
    <w:rsid w:val="005708EE"/>
    <w:rsid w:val="00572A72"/>
    <w:rsid w:val="005736DD"/>
    <w:rsid w:val="00577255"/>
    <w:rsid w:val="00581192"/>
    <w:rsid w:val="00582437"/>
    <w:rsid w:val="005839ED"/>
    <w:rsid w:val="00597C2A"/>
    <w:rsid w:val="005B1213"/>
    <w:rsid w:val="005B55CA"/>
    <w:rsid w:val="005C0591"/>
    <w:rsid w:val="005C2C61"/>
    <w:rsid w:val="005C2C64"/>
    <w:rsid w:val="005C741F"/>
    <w:rsid w:val="005D0E3B"/>
    <w:rsid w:val="005D7F21"/>
    <w:rsid w:val="005E1AA0"/>
    <w:rsid w:val="005E7B81"/>
    <w:rsid w:val="005F3127"/>
    <w:rsid w:val="005F51D5"/>
    <w:rsid w:val="005F6837"/>
    <w:rsid w:val="0060312D"/>
    <w:rsid w:val="0060570C"/>
    <w:rsid w:val="006100C6"/>
    <w:rsid w:val="00613521"/>
    <w:rsid w:val="00621635"/>
    <w:rsid w:val="0062193E"/>
    <w:rsid w:val="006248EF"/>
    <w:rsid w:val="00626973"/>
    <w:rsid w:val="00630B35"/>
    <w:rsid w:val="00636EED"/>
    <w:rsid w:val="00650D07"/>
    <w:rsid w:val="00653FBD"/>
    <w:rsid w:val="006543FB"/>
    <w:rsid w:val="006604C8"/>
    <w:rsid w:val="00661E56"/>
    <w:rsid w:val="006678D0"/>
    <w:rsid w:val="00667C88"/>
    <w:rsid w:val="0067474F"/>
    <w:rsid w:val="0067517F"/>
    <w:rsid w:val="00682233"/>
    <w:rsid w:val="00685CAC"/>
    <w:rsid w:val="006911E5"/>
    <w:rsid w:val="006A464A"/>
    <w:rsid w:val="006B0035"/>
    <w:rsid w:val="006B317C"/>
    <w:rsid w:val="006B669D"/>
    <w:rsid w:val="006E66FB"/>
    <w:rsid w:val="006F505C"/>
    <w:rsid w:val="00702BE9"/>
    <w:rsid w:val="00704092"/>
    <w:rsid w:val="00710720"/>
    <w:rsid w:val="007116DF"/>
    <w:rsid w:val="00715F2D"/>
    <w:rsid w:val="007214D1"/>
    <w:rsid w:val="007233EC"/>
    <w:rsid w:val="00723B22"/>
    <w:rsid w:val="00731AD8"/>
    <w:rsid w:val="00734929"/>
    <w:rsid w:val="00737EA5"/>
    <w:rsid w:val="007400C5"/>
    <w:rsid w:val="007401A8"/>
    <w:rsid w:val="007405EC"/>
    <w:rsid w:val="00740F98"/>
    <w:rsid w:val="00742132"/>
    <w:rsid w:val="00745A2A"/>
    <w:rsid w:val="00746367"/>
    <w:rsid w:val="00746C37"/>
    <w:rsid w:val="00747C33"/>
    <w:rsid w:val="00752282"/>
    <w:rsid w:val="0075463A"/>
    <w:rsid w:val="00756E80"/>
    <w:rsid w:val="007637FE"/>
    <w:rsid w:val="00767937"/>
    <w:rsid w:val="00771E9E"/>
    <w:rsid w:val="00777216"/>
    <w:rsid w:val="00780F30"/>
    <w:rsid w:val="00784056"/>
    <w:rsid w:val="007905F2"/>
    <w:rsid w:val="00791397"/>
    <w:rsid w:val="0079431D"/>
    <w:rsid w:val="00795434"/>
    <w:rsid w:val="007A024C"/>
    <w:rsid w:val="007A629E"/>
    <w:rsid w:val="007B16BE"/>
    <w:rsid w:val="007B62FC"/>
    <w:rsid w:val="007B6BBD"/>
    <w:rsid w:val="007C121C"/>
    <w:rsid w:val="007C7103"/>
    <w:rsid w:val="007D0FCC"/>
    <w:rsid w:val="007D2EC8"/>
    <w:rsid w:val="007E0443"/>
    <w:rsid w:val="007E5974"/>
    <w:rsid w:val="008043B0"/>
    <w:rsid w:val="00804A8B"/>
    <w:rsid w:val="008119E7"/>
    <w:rsid w:val="00813CF9"/>
    <w:rsid w:val="00814556"/>
    <w:rsid w:val="00827A6F"/>
    <w:rsid w:val="00830004"/>
    <w:rsid w:val="00834025"/>
    <w:rsid w:val="0084178B"/>
    <w:rsid w:val="00861243"/>
    <w:rsid w:val="00863F96"/>
    <w:rsid w:val="008819CE"/>
    <w:rsid w:val="00882BD5"/>
    <w:rsid w:val="00885EE9"/>
    <w:rsid w:val="008862A8"/>
    <w:rsid w:val="008933C7"/>
    <w:rsid w:val="00896070"/>
    <w:rsid w:val="008A0483"/>
    <w:rsid w:val="008A2F34"/>
    <w:rsid w:val="008A32C8"/>
    <w:rsid w:val="008A3E4A"/>
    <w:rsid w:val="008A545E"/>
    <w:rsid w:val="008A6BB2"/>
    <w:rsid w:val="008A76C2"/>
    <w:rsid w:val="008B44AC"/>
    <w:rsid w:val="008B4D35"/>
    <w:rsid w:val="008C06B9"/>
    <w:rsid w:val="008C6845"/>
    <w:rsid w:val="008E3521"/>
    <w:rsid w:val="008F3938"/>
    <w:rsid w:val="008F3C86"/>
    <w:rsid w:val="0090083D"/>
    <w:rsid w:val="00907435"/>
    <w:rsid w:val="00910416"/>
    <w:rsid w:val="00920BED"/>
    <w:rsid w:val="00922F50"/>
    <w:rsid w:val="00931403"/>
    <w:rsid w:val="00940810"/>
    <w:rsid w:val="00945F6A"/>
    <w:rsid w:val="00951DF3"/>
    <w:rsid w:val="00954B66"/>
    <w:rsid w:val="0096358C"/>
    <w:rsid w:val="0096553E"/>
    <w:rsid w:val="00965809"/>
    <w:rsid w:val="0097012A"/>
    <w:rsid w:val="0097014D"/>
    <w:rsid w:val="00972F03"/>
    <w:rsid w:val="00985F3F"/>
    <w:rsid w:val="00987A35"/>
    <w:rsid w:val="009902D1"/>
    <w:rsid w:val="00993166"/>
    <w:rsid w:val="00993C3F"/>
    <w:rsid w:val="00994A4F"/>
    <w:rsid w:val="0099715A"/>
    <w:rsid w:val="009A7E83"/>
    <w:rsid w:val="009B020F"/>
    <w:rsid w:val="009B0B33"/>
    <w:rsid w:val="009B55A1"/>
    <w:rsid w:val="009B74B5"/>
    <w:rsid w:val="009C75DE"/>
    <w:rsid w:val="009D028E"/>
    <w:rsid w:val="009D2C35"/>
    <w:rsid w:val="009D435C"/>
    <w:rsid w:val="009D632B"/>
    <w:rsid w:val="009F2901"/>
    <w:rsid w:val="00A00D36"/>
    <w:rsid w:val="00A06249"/>
    <w:rsid w:val="00A100DD"/>
    <w:rsid w:val="00A14B84"/>
    <w:rsid w:val="00A15395"/>
    <w:rsid w:val="00A27BB8"/>
    <w:rsid w:val="00A30060"/>
    <w:rsid w:val="00A36065"/>
    <w:rsid w:val="00A36092"/>
    <w:rsid w:val="00A37DCF"/>
    <w:rsid w:val="00A5096B"/>
    <w:rsid w:val="00A54034"/>
    <w:rsid w:val="00A56C2F"/>
    <w:rsid w:val="00A63C8D"/>
    <w:rsid w:val="00A65520"/>
    <w:rsid w:val="00A728F1"/>
    <w:rsid w:val="00A7705C"/>
    <w:rsid w:val="00A81DAB"/>
    <w:rsid w:val="00A8527A"/>
    <w:rsid w:val="00A93C0D"/>
    <w:rsid w:val="00AA0366"/>
    <w:rsid w:val="00AA11C7"/>
    <w:rsid w:val="00AA3884"/>
    <w:rsid w:val="00AD36A5"/>
    <w:rsid w:val="00AD6DA7"/>
    <w:rsid w:val="00AE1973"/>
    <w:rsid w:val="00AF5AB0"/>
    <w:rsid w:val="00AF7010"/>
    <w:rsid w:val="00B00D55"/>
    <w:rsid w:val="00B07CE4"/>
    <w:rsid w:val="00B13BF4"/>
    <w:rsid w:val="00B21384"/>
    <w:rsid w:val="00B2199B"/>
    <w:rsid w:val="00B2392D"/>
    <w:rsid w:val="00B23C7C"/>
    <w:rsid w:val="00B26188"/>
    <w:rsid w:val="00B266B2"/>
    <w:rsid w:val="00B3515B"/>
    <w:rsid w:val="00B46D9F"/>
    <w:rsid w:val="00B5494D"/>
    <w:rsid w:val="00B60721"/>
    <w:rsid w:val="00B61B76"/>
    <w:rsid w:val="00B6343B"/>
    <w:rsid w:val="00B64FD6"/>
    <w:rsid w:val="00B74E32"/>
    <w:rsid w:val="00B8008A"/>
    <w:rsid w:val="00B81FC5"/>
    <w:rsid w:val="00B83697"/>
    <w:rsid w:val="00B916F8"/>
    <w:rsid w:val="00BA5D6E"/>
    <w:rsid w:val="00BB0A1B"/>
    <w:rsid w:val="00BB47F5"/>
    <w:rsid w:val="00BB5B41"/>
    <w:rsid w:val="00BC14C8"/>
    <w:rsid w:val="00BC533D"/>
    <w:rsid w:val="00BD0C32"/>
    <w:rsid w:val="00BD479B"/>
    <w:rsid w:val="00BD6046"/>
    <w:rsid w:val="00BD729B"/>
    <w:rsid w:val="00BE39D2"/>
    <w:rsid w:val="00C01303"/>
    <w:rsid w:val="00C14132"/>
    <w:rsid w:val="00C1680F"/>
    <w:rsid w:val="00C16F3B"/>
    <w:rsid w:val="00C24053"/>
    <w:rsid w:val="00C26CC7"/>
    <w:rsid w:val="00C2726C"/>
    <w:rsid w:val="00C33ACC"/>
    <w:rsid w:val="00C36728"/>
    <w:rsid w:val="00C4103E"/>
    <w:rsid w:val="00C4198A"/>
    <w:rsid w:val="00C43123"/>
    <w:rsid w:val="00C50A75"/>
    <w:rsid w:val="00C529FD"/>
    <w:rsid w:val="00C641D9"/>
    <w:rsid w:val="00C70A33"/>
    <w:rsid w:val="00C86B5F"/>
    <w:rsid w:val="00C8764D"/>
    <w:rsid w:val="00CA0939"/>
    <w:rsid w:val="00CB1465"/>
    <w:rsid w:val="00CC350D"/>
    <w:rsid w:val="00CC680A"/>
    <w:rsid w:val="00CD726A"/>
    <w:rsid w:val="00CE1419"/>
    <w:rsid w:val="00CE55C8"/>
    <w:rsid w:val="00CF12DC"/>
    <w:rsid w:val="00CF1F30"/>
    <w:rsid w:val="00CF303D"/>
    <w:rsid w:val="00CF43E9"/>
    <w:rsid w:val="00CF4756"/>
    <w:rsid w:val="00CF5FF4"/>
    <w:rsid w:val="00D00B73"/>
    <w:rsid w:val="00D05804"/>
    <w:rsid w:val="00D121AF"/>
    <w:rsid w:val="00D13DB6"/>
    <w:rsid w:val="00D325F3"/>
    <w:rsid w:val="00D62E7B"/>
    <w:rsid w:val="00D70AD6"/>
    <w:rsid w:val="00D77824"/>
    <w:rsid w:val="00D834A2"/>
    <w:rsid w:val="00D86B4E"/>
    <w:rsid w:val="00D93C94"/>
    <w:rsid w:val="00DA289D"/>
    <w:rsid w:val="00DA466F"/>
    <w:rsid w:val="00DB51A7"/>
    <w:rsid w:val="00DB5408"/>
    <w:rsid w:val="00DB5D37"/>
    <w:rsid w:val="00DC5AD4"/>
    <w:rsid w:val="00DD062B"/>
    <w:rsid w:val="00DE2782"/>
    <w:rsid w:val="00DE53BC"/>
    <w:rsid w:val="00DE5A14"/>
    <w:rsid w:val="00DF0BBD"/>
    <w:rsid w:val="00DF1C74"/>
    <w:rsid w:val="00DF433B"/>
    <w:rsid w:val="00E01946"/>
    <w:rsid w:val="00E12146"/>
    <w:rsid w:val="00E16A82"/>
    <w:rsid w:val="00E21936"/>
    <w:rsid w:val="00E25E61"/>
    <w:rsid w:val="00E3640D"/>
    <w:rsid w:val="00E36D66"/>
    <w:rsid w:val="00E446A0"/>
    <w:rsid w:val="00E61614"/>
    <w:rsid w:val="00E61EB4"/>
    <w:rsid w:val="00E701AB"/>
    <w:rsid w:val="00E73E84"/>
    <w:rsid w:val="00E84C1A"/>
    <w:rsid w:val="00E935F5"/>
    <w:rsid w:val="00E96DA4"/>
    <w:rsid w:val="00EA3E9F"/>
    <w:rsid w:val="00EA576C"/>
    <w:rsid w:val="00EB448F"/>
    <w:rsid w:val="00EB6B67"/>
    <w:rsid w:val="00EC2A19"/>
    <w:rsid w:val="00EC3252"/>
    <w:rsid w:val="00EC3FDB"/>
    <w:rsid w:val="00EC7A69"/>
    <w:rsid w:val="00EE6525"/>
    <w:rsid w:val="00EF0526"/>
    <w:rsid w:val="00EF06FB"/>
    <w:rsid w:val="00F02D45"/>
    <w:rsid w:val="00F034C2"/>
    <w:rsid w:val="00F0386A"/>
    <w:rsid w:val="00F223A0"/>
    <w:rsid w:val="00F307AD"/>
    <w:rsid w:val="00F40ECD"/>
    <w:rsid w:val="00F432FC"/>
    <w:rsid w:val="00F43B4C"/>
    <w:rsid w:val="00F443FC"/>
    <w:rsid w:val="00F77AFF"/>
    <w:rsid w:val="00F81274"/>
    <w:rsid w:val="00F8467C"/>
    <w:rsid w:val="00F86B0F"/>
    <w:rsid w:val="00F923BA"/>
    <w:rsid w:val="00F977AF"/>
    <w:rsid w:val="00FA781F"/>
    <w:rsid w:val="00FB3F42"/>
    <w:rsid w:val="00FB6818"/>
    <w:rsid w:val="00FB7957"/>
    <w:rsid w:val="00FC33B7"/>
    <w:rsid w:val="00FC54F5"/>
    <w:rsid w:val="00FD0434"/>
    <w:rsid w:val="00FE119B"/>
    <w:rsid w:val="00FE55C3"/>
    <w:rsid w:val="00FE5704"/>
    <w:rsid w:val="00FE59A2"/>
    <w:rsid w:val="00FE74A0"/>
    <w:rsid w:val="00FF1640"/>
    <w:rsid w:val="00FF36BF"/>
    <w:rsid w:val="00FF5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CDCB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4FD6"/>
    <w:pPr>
      <w:keepNext/>
      <w:outlineLvl w:val="0"/>
    </w:pPr>
    <w:rPr>
      <w:sz w:val="54"/>
      <w:u w:val="single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61EB4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B64FD6"/>
    <w:rPr>
      <w:sz w:val="54"/>
      <w:szCs w:val="24"/>
      <w:u w:val="single"/>
    </w:rPr>
  </w:style>
  <w:style w:type="paragraph" w:styleId="Footer">
    <w:name w:val="footer"/>
    <w:basedOn w:val="Normal"/>
    <w:link w:val="FooterChar"/>
    <w:uiPriority w:val="99"/>
    <w:rsid w:val="00B64FD6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B64FD6"/>
    <w:rPr>
      <w:sz w:val="24"/>
      <w:szCs w:val="24"/>
    </w:rPr>
  </w:style>
  <w:style w:type="paragraph" w:styleId="Header">
    <w:name w:val="header"/>
    <w:basedOn w:val="Normal"/>
    <w:link w:val="HeaderChar"/>
    <w:rsid w:val="00CF12D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F12D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7012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5839ED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86F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86F4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4FD6"/>
    <w:pPr>
      <w:keepNext/>
      <w:outlineLvl w:val="0"/>
    </w:pPr>
    <w:rPr>
      <w:sz w:val="54"/>
      <w:u w:val="single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61EB4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B64FD6"/>
    <w:rPr>
      <w:sz w:val="54"/>
      <w:szCs w:val="24"/>
      <w:u w:val="single"/>
    </w:rPr>
  </w:style>
  <w:style w:type="paragraph" w:styleId="Footer">
    <w:name w:val="footer"/>
    <w:basedOn w:val="Normal"/>
    <w:link w:val="FooterChar"/>
    <w:uiPriority w:val="99"/>
    <w:rsid w:val="00B64FD6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B64FD6"/>
    <w:rPr>
      <w:sz w:val="24"/>
      <w:szCs w:val="24"/>
    </w:rPr>
  </w:style>
  <w:style w:type="paragraph" w:styleId="Header">
    <w:name w:val="header"/>
    <w:basedOn w:val="Normal"/>
    <w:link w:val="HeaderChar"/>
    <w:rsid w:val="00CF12D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F12D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7012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5839ED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86F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86F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920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51778">
              <w:marLeft w:val="0"/>
              <w:marRight w:val="0"/>
              <w:marTop w:val="280"/>
              <w:marBottom w:val="2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6212">
              <w:marLeft w:val="0"/>
              <w:marRight w:val="0"/>
              <w:marTop w:val="2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58745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6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Irfan Anis,</vt:lpstr>
    </vt:vector>
  </TitlesOfParts>
  <Company>care</Company>
  <LinksUpToDate>false</LinksUpToDate>
  <CharactersWithSpaces>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Irfan Anis,</dc:title>
  <dc:creator>nshafiqe</dc:creator>
  <cp:lastModifiedBy>Zishan Saleem</cp:lastModifiedBy>
  <cp:revision>4</cp:revision>
  <cp:lastPrinted>2023-10-30T07:47:00Z</cp:lastPrinted>
  <dcterms:created xsi:type="dcterms:W3CDTF">2023-10-30T04:52:00Z</dcterms:created>
  <dcterms:modified xsi:type="dcterms:W3CDTF">2023-10-30T07:47:00Z</dcterms:modified>
</cp:coreProperties>
</file>